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7-12</w:t>
      </w:r>
      <w:r>
        <w:t xml:space="preserve"> </w:t>
      </w:r>
      <w:r>
        <w:t xml:space="preserve">06:14:3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259ff6129a0f65a511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7-12T06:14:44Z</dcterms:created>
  <dcterms:modified xsi:type="dcterms:W3CDTF">2024-07-12T06:1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7-12 06:14:38</vt:lpwstr>
  </property>
</Properties>
</file>